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otus blanc et coto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benzylideneheptanal; 3,7-dimethyloctan-3-ol; cinnamaldehyde; linalool; 1-(1,2,3,4,5,6,7,8-octahydro-2,3,8,8-tetramethyl-2-naphthyl)ethan-1-one; isoeugenol; 4-tert-butylcyclohexyl acetat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otus blanc et coto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ugie lotus blanc et coto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benzylideneheptanal (122-40-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3,7-dimethyloctan-3-ol ; cinnamaldehyde ; linalool ; isoeugenol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otus blanc et coto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otus blanc et coto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3/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DF04979-1F1E-41C1-8E03-E49350CBCC98}"/>
</file>

<file path=customXml/itemProps3.xml><?xml version="1.0" encoding="utf-8"?>
<ds:datastoreItem xmlns:ds="http://schemas.openxmlformats.org/officeDocument/2006/customXml" ds:itemID="{365DA887-480F-4FDE-9A91-3AE91387F5A8}"/>
</file>

<file path=customXml/itemProps4.xml><?xml version="1.0" encoding="utf-8"?>
<ds:datastoreItem xmlns:ds="http://schemas.openxmlformats.org/officeDocument/2006/customXml" ds:itemID="{342D5D16-8C4C-418C-9FF6-DD534E3B258A}"/>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